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089" w:rsidRPr="00E1220D" w:rsidRDefault="00BB6089" w:rsidP="00701708">
      <w:pPr>
        <w:spacing w:after="0" w:line="240" w:lineRule="auto"/>
        <w:rPr>
          <w:rFonts w:cstheme="minorHAnsi"/>
        </w:rPr>
      </w:pPr>
      <w:r w:rsidRPr="00E1220D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310505</wp:posOffset>
            </wp:positionH>
            <wp:positionV relativeFrom="paragraph">
              <wp:posOffset>-210820</wp:posOffset>
            </wp:positionV>
            <wp:extent cx="1125855" cy="500380"/>
            <wp:effectExtent l="19050" t="0" r="0" b="0"/>
            <wp:wrapNone/>
            <wp:docPr id="2" name="Picture 1" descr="Logo_of_NIFT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of_NIFTEM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1220D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13360</wp:posOffset>
            </wp:positionH>
            <wp:positionV relativeFrom="paragraph">
              <wp:posOffset>-75565</wp:posOffset>
            </wp:positionV>
            <wp:extent cx="847090" cy="317500"/>
            <wp:effectExtent l="19050" t="0" r="0" b="0"/>
            <wp:wrapNone/>
            <wp:docPr id="3" name="Picture 2" descr="mof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fpi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1220D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084195</wp:posOffset>
            </wp:positionH>
            <wp:positionV relativeFrom="margin">
              <wp:posOffset>-107950</wp:posOffset>
            </wp:positionV>
            <wp:extent cx="208915" cy="349250"/>
            <wp:effectExtent l="19050" t="0" r="635" b="0"/>
            <wp:wrapSquare wrapText="bothSides"/>
            <wp:docPr id="1" name="Picture 0" descr="Emblem_of_India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blem_of_India.svg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915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</w:p>
    <w:p w:rsidR="00547C7A" w:rsidRPr="00E1220D" w:rsidRDefault="00BC5F72" w:rsidP="00701708">
      <w:pPr>
        <w:spacing w:after="0" w:line="240" w:lineRule="auto"/>
        <w:rPr>
          <w:rFonts w:cstheme="minorHAnsi"/>
          <w:b/>
          <w:sz w:val="16"/>
          <w:szCs w:val="16"/>
        </w:rPr>
      </w:pPr>
      <w:r>
        <w:rPr>
          <w:rFonts w:cstheme="minorHAnsi"/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5.65pt;margin-top:10.65pt;width:493.2pt;height:31.3pt;z-index:251661312">
            <v:textbox style="mso-next-textbox:#_x0000_s1026">
              <w:txbxContent>
                <w:p w:rsidR="002E7ACC" w:rsidRPr="00547C7A" w:rsidRDefault="00701708" w:rsidP="00701708">
                  <w:pPr>
                    <w:spacing w:after="0" w:line="240" w:lineRule="auto"/>
                    <w:jc w:val="center"/>
                    <w:rPr>
                      <w:b/>
                      <w:sz w:val="18"/>
                    </w:rPr>
                  </w:pPr>
                  <w:r w:rsidRPr="00547C7A">
                    <w:rPr>
                      <w:b/>
                      <w:sz w:val="18"/>
                    </w:rPr>
                    <w:t>CORPORATE RESPONSE SHEET – PLACEMENT</w:t>
                  </w:r>
                  <w:r w:rsidR="00547C7A" w:rsidRPr="00547C7A">
                    <w:rPr>
                      <w:b/>
                      <w:sz w:val="18"/>
                    </w:rPr>
                    <w:t>-2018</w:t>
                  </w:r>
                </w:p>
                <w:p w:rsidR="00701708" w:rsidRPr="00547C7A" w:rsidRDefault="00547C7A" w:rsidP="00701708">
                  <w:pPr>
                    <w:spacing w:after="0" w:line="240" w:lineRule="auto"/>
                    <w:jc w:val="center"/>
                    <w:rPr>
                      <w:b/>
                      <w:sz w:val="18"/>
                    </w:rPr>
                  </w:pPr>
                  <w:r w:rsidRPr="00547C7A">
                    <w:rPr>
                      <w:b/>
                      <w:sz w:val="18"/>
                    </w:rPr>
                    <w:t>B.Tech (2014-18</w:t>
                  </w:r>
                  <w:r>
                    <w:rPr>
                      <w:b/>
                      <w:sz w:val="18"/>
                    </w:rPr>
                    <w:t>),</w:t>
                  </w:r>
                  <w:r w:rsidRPr="00547C7A">
                    <w:rPr>
                      <w:b/>
                      <w:sz w:val="18"/>
                    </w:rPr>
                    <w:t xml:space="preserve"> M.Tech (2016-18</w:t>
                  </w:r>
                  <w:r w:rsidR="00701708" w:rsidRPr="00547C7A">
                    <w:rPr>
                      <w:b/>
                      <w:sz w:val="18"/>
                    </w:rPr>
                    <w:t>)</w:t>
                  </w:r>
                  <w:r>
                    <w:rPr>
                      <w:b/>
                      <w:sz w:val="18"/>
                    </w:rPr>
                    <w:t xml:space="preserve"> &amp; MBA (2016-18)</w:t>
                  </w:r>
                </w:p>
              </w:txbxContent>
            </v:textbox>
          </v:shape>
        </w:pict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tab/>
      </w:r>
      <w:r w:rsidR="002E7ACC" w:rsidRPr="00E1220D">
        <w:rPr>
          <w:rFonts w:cstheme="minorHAnsi"/>
        </w:rPr>
        <w:br/>
      </w:r>
      <w:r w:rsidR="00701708" w:rsidRPr="00E1220D">
        <w:rPr>
          <w:rFonts w:cstheme="minorHAnsi"/>
        </w:rPr>
        <w:br/>
      </w:r>
      <w:r w:rsidR="00701708" w:rsidRPr="00E1220D">
        <w:rPr>
          <w:rFonts w:cstheme="minorHAnsi"/>
        </w:rPr>
        <w:br/>
      </w:r>
    </w:p>
    <w:p w:rsidR="00BB6089" w:rsidRPr="00E1220D" w:rsidRDefault="00BB6089" w:rsidP="00701708">
      <w:pPr>
        <w:spacing w:after="0" w:line="240" w:lineRule="auto"/>
        <w:rPr>
          <w:rFonts w:cstheme="minorHAnsi"/>
          <w:b/>
          <w:sz w:val="16"/>
          <w:szCs w:val="16"/>
        </w:rPr>
      </w:pPr>
    </w:p>
    <w:p w:rsidR="00701708" w:rsidRPr="00E1220D" w:rsidRDefault="00701708" w:rsidP="00701708">
      <w:pPr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>1. Company Information:</w:t>
      </w:r>
    </w:p>
    <w:tbl>
      <w:tblPr>
        <w:tblStyle w:val="TableGrid"/>
        <w:tblpPr w:leftFromText="180" w:rightFromText="180" w:vertAnchor="text" w:horzAnchor="margin" w:tblpXSpec="center" w:tblpY="96"/>
        <w:tblW w:w="9889" w:type="dxa"/>
        <w:tblLook w:val="04A0" w:firstRow="1" w:lastRow="0" w:firstColumn="1" w:lastColumn="0" w:noHBand="0" w:noVBand="1"/>
      </w:tblPr>
      <w:tblGrid>
        <w:gridCol w:w="3085"/>
        <w:gridCol w:w="2693"/>
        <w:gridCol w:w="1843"/>
        <w:gridCol w:w="2268"/>
      </w:tblGrid>
      <w:tr w:rsidR="00872FE3" w:rsidRPr="00E1220D" w:rsidTr="00872FE3">
        <w:tc>
          <w:tcPr>
            <w:tcW w:w="3085" w:type="dxa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Name of the Organization</w:t>
            </w:r>
          </w:p>
        </w:tc>
        <w:tc>
          <w:tcPr>
            <w:tcW w:w="6804" w:type="dxa"/>
            <w:gridSpan w:val="3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872FE3" w:rsidRPr="00E1220D" w:rsidTr="00872FE3">
        <w:tc>
          <w:tcPr>
            <w:tcW w:w="3085" w:type="dxa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Contact Person &amp; Designation</w:t>
            </w:r>
          </w:p>
        </w:tc>
        <w:tc>
          <w:tcPr>
            <w:tcW w:w="6804" w:type="dxa"/>
            <w:gridSpan w:val="3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872FE3" w:rsidRPr="00E1220D" w:rsidTr="00872FE3">
        <w:tc>
          <w:tcPr>
            <w:tcW w:w="3085" w:type="dxa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E-Mail ID:</w:t>
            </w:r>
          </w:p>
        </w:tc>
        <w:tc>
          <w:tcPr>
            <w:tcW w:w="2693" w:type="dxa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3" w:type="dxa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Contact Number:</w:t>
            </w:r>
          </w:p>
        </w:tc>
        <w:tc>
          <w:tcPr>
            <w:tcW w:w="2268" w:type="dxa"/>
          </w:tcPr>
          <w:p w:rsidR="00872FE3" w:rsidRPr="00E1220D" w:rsidRDefault="00872FE3" w:rsidP="00872FE3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701708" w:rsidRPr="00E1220D" w:rsidRDefault="00701708" w:rsidP="00FD2006">
      <w:pPr>
        <w:spacing w:after="0"/>
        <w:ind w:right="-755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>* Are you Interested to avail Zero Day Campus Slo</w:t>
      </w:r>
      <w:r w:rsidR="00C428AA" w:rsidRPr="00E1220D">
        <w:rPr>
          <w:rFonts w:cstheme="minorHAnsi"/>
          <w:b/>
          <w:sz w:val="16"/>
          <w:szCs w:val="16"/>
        </w:rPr>
        <w:t xml:space="preserve">t with competitive pay package </w:t>
      </w:r>
      <w:r w:rsidR="0002290F" w:rsidRPr="00E1220D">
        <w:rPr>
          <w:rFonts w:cstheme="minorHAnsi"/>
          <w:b/>
          <w:sz w:val="16"/>
          <w:szCs w:val="16"/>
        </w:rPr>
        <w:t xml:space="preserve">(6LPA and </w:t>
      </w:r>
      <w:r w:rsidR="00EC27F2" w:rsidRPr="00E1220D">
        <w:rPr>
          <w:rFonts w:cstheme="minorHAnsi"/>
          <w:b/>
          <w:sz w:val="16"/>
          <w:szCs w:val="16"/>
        </w:rPr>
        <w:t>above</w:t>
      </w:r>
      <w:r w:rsidR="0002290F" w:rsidRPr="00E1220D">
        <w:rPr>
          <w:rFonts w:cstheme="minorHAnsi"/>
          <w:b/>
          <w:sz w:val="16"/>
          <w:szCs w:val="16"/>
        </w:rPr>
        <w:t>)</w:t>
      </w:r>
      <w:r w:rsidR="00C428AA" w:rsidRPr="00E1220D">
        <w:rPr>
          <w:rFonts w:cstheme="minorHAnsi"/>
          <w:b/>
          <w:sz w:val="16"/>
          <w:szCs w:val="16"/>
        </w:rPr>
        <w:t xml:space="preserve"> </w:t>
      </w:r>
      <w:r w:rsidRPr="00E1220D">
        <w:rPr>
          <w:rFonts w:cstheme="minorHAnsi"/>
          <w:b/>
          <w:sz w:val="16"/>
          <w:szCs w:val="16"/>
        </w:rPr>
        <w:t>(Yes / No)</w:t>
      </w:r>
    </w:p>
    <w:p w:rsidR="00701708" w:rsidRPr="00E1220D" w:rsidRDefault="00701708" w:rsidP="00FD2006">
      <w:pPr>
        <w:spacing w:after="0" w:line="240" w:lineRule="auto"/>
        <w:ind w:left="-426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      </w:t>
      </w:r>
      <w:r w:rsidR="00FD2006" w:rsidRPr="00E1220D">
        <w:rPr>
          <w:rFonts w:cstheme="minorHAnsi"/>
          <w:b/>
          <w:sz w:val="16"/>
          <w:szCs w:val="16"/>
        </w:rPr>
        <w:t xml:space="preserve">      </w:t>
      </w:r>
      <w:r w:rsidRPr="00E1220D">
        <w:rPr>
          <w:rFonts w:cstheme="minorHAnsi"/>
          <w:b/>
          <w:sz w:val="16"/>
          <w:szCs w:val="16"/>
        </w:rPr>
        <w:t>2. Type of Requirement (</w:t>
      </w:r>
      <w:r w:rsidRPr="00E1220D">
        <w:rPr>
          <w:rFonts w:cstheme="minorHAnsi"/>
          <w:b/>
          <w:sz w:val="16"/>
          <w:szCs w:val="16"/>
        </w:rPr>
        <w:sym w:font="Wingdings" w:char="F0FC"/>
      </w:r>
      <w:r w:rsidRPr="00E1220D">
        <w:rPr>
          <w:rFonts w:cstheme="minorHAnsi"/>
          <w:b/>
          <w:sz w:val="16"/>
          <w:szCs w:val="16"/>
        </w:rPr>
        <w:t>):</w:t>
      </w:r>
    </w:p>
    <w:tbl>
      <w:tblPr>
        <w:tblStyle w:val="TableGrid"/>
        <w:tblpPr w:leftFromText="180" w:rightFromText="180" w:vertAnchor="text" w:horzAnchor="margin" w:tblpXSpec="center" w:tblpY="110"/>
        <w:tblW w:w="9924" w:type="dxa"/>
        <w:tblLook w:val="04A0" w:firstRow="1" w:lastRow="0" w:firstColumn="1" w:lastColumn="0" w:noHBand="0" w:noVBand="1"/>
      </w:tblPr>
      <w:tblGrid>
        <w:gridCol w:w="2127"/>
        <w:gridCol w:w="709"/>
        <w:gridCol w:w="2552"/>
        <w:gridCol w:w="708"/>
        <w:gridCol w:w="3119"/>
        <w:gridCol w:w="709"/>
      </w:tblGrid>
      <w:tr w:rsidR="00FD2006" w:rsidRPr="00E1220D" w:rsidTr="00FD2006">
        <w:trPr>
          <w:trHeight w:val="171"/>
        </w:trPr>
        <w:tc>
          <w:tcPr>
            <w:tcW w:w="2127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 xml:space="preserve">Technical Requirement                </w:t>
            </w:r>
          </w:p>
        </w:tc>
        <w:tc>
          <w:tcPr>
            <w:tcW w:w="70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52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Management Requirement</w:t>
            </w:r>
          </w:p>
        </w:tc>
        <w:tc>
          <w:tcPr>
            <w:tcW w:w="708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1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Techno Managerial Requirement</w:t>
            </w:r>
          </w:p>
        </w:tc>
        <w:tc>
          <w:tcPr>
            <w:tcW w:w="70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02290F" w:rsidRPr="00E1220D" w:rsidRDefault="00FD2006" w:rsidP="00FD2006">
      <w:pPr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3. Job Details: </w:t>
      </w:r>
    </w:p>
    <w:tbl>
      <w:tblPr>
        <w:tblStyle w:val="TableGrid"/>
        <w:tblpPr w:leftFromText="180" w:rightFromText="180" w:vertAnchor="text" w:horzAnchor="margin" w:tblpXSpec="center" w:tblpY="111"/>
        <w:tblW w:w="10032" w:type="dxa"/>
        <w:tblLayout w:type="fixed"/>
        <w:tblLook w:val="04A0" w:firstRow="1" w:lastRow="0" w:firstColumn="1" w:lastColumn="0" w:noHBand="0" w:noVBand="1"/>
      </w:tblPr>
      <w:tblGrid>
        <w:gridCol w:w="3324"/>
        <w:gridCol w:w="2544"/>
        <w:gridCol w:w="1350"/>
        <w:gridCol w:w="1620"/>
        <w:gridCol w:w="1194"/>
      </w:tblGrid>
      <w:tr w:rsidR="00FD2006" w:rsidRPr="00E1220D" w:rsidTr="00BB54D5">
        <w:trPr>
          <w:trHeight w:val="350"/>
        </w:trPr>
        <w:tc>
          <w:tcPr>
            <w:tcW w:w="332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Course</w:t>
            </w: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Job Domain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No. of Vacancies</w:t>
            </w: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Designation</w:t>
            </w: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Probation Period</w:t>
            </w:r>
          </w:p>
        </w:tc>
      </w:tr>
      <w:tr w:rsidR="00FD2006" w:rsidRPr="00E1220D" w:rsidTr="00BB54D5">
        <w:trPr>
          <w:trHeight w:val="323"/>
        </w:trPr>
        <w:tc>
          <w:tcPr>
            <w:tcW w:w="332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B.Tech - Food Technology and Management</w:t>
            </w: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Open for all positions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BB54D5">
        <w:tc>
          <w:tcPr>
            <w:tcW w:w="3324" w:type="dxa"/>
            <w:vMerge w:val="restart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 xml:space="preserve">M.Tech </w:t>
            </w:r>
          </w:p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Food Process Engineering and Management</w:t>
            </w:r>
          </w:p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Food Plant Operations Management</w:t>
            </w:r>
          </w:p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Food Safety and Quality Management</w:t>
            </w:r>
          </w:p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Food Supply Chain Management</w:t>
            </w:r>
          </w:p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Food Technology and Management</w:t>
            </w: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Product Development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BB54D5">
        <w:tc>
          <w:tcPr>
            <w:tcW w:w="3324" w:type="dxa"/>
            <w:vMerge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Quality Control</w:t>
            </w:r>
            <w:r w:rsidR="004F60BC" w:rsidRPr="00E1220D">
              <w:rPr>
                <w:rFonts w:cstheme="minorHAnsi"/>
                <w:b/>
                <w:sz w:val="16"/>
                <w:szCs w:val="16"/>
              </w:rPr>
              <w:t>/Regulatory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BB54D5">
        <w:tc>
          <w:tcPr>
            <w:tcW w:w="3324" w:type="dxa"/>
            <w:vMerge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R &amp; D</w:t>
            </w:r>
            <w:r w:rsidR="004F60BC" w:rsidRPr="00E1220D">
              <w:rPr>
                <w:rFonts w:cstheme="minorHAnsi"/>
                <w:b/>
                <w:sz w:val="16"/>
                <w:szCs w:val="16"/>
              </w:rPr>
              <w:t>/NPD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BB54D5">
        <w:tc>
          <w:tcPr>
            <w:tcW w:w="3324" w:type="dxa"/>
            <w:vMerge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Supply Chain &amp; Logistics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BB54D5">
        <w:tc>
          <w:tcPr>
            <w:tcW w:w="3324" w:type="dxa"/>
            <w:vMerge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Production Manager</w:t>
            </w:r>
            <w:r w:rsidR="004F60BC" w:rsidRPr="00E1220D">
              <w:rPr>
                <w:rFonts w:cstheme="minorHAnsi"/>
                <w:b/>
                <w:sz w:val="16"/>
                <w:szCs w:val="16"/>
              </w:rPr>
              <w:t>/Engineer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BB54D5">
        <w:tc>
          <w:tcPr>
            <w:tcW w:w="3324" w:type="dxa"/>
            <w:vMerge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Marketing / Consultancy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BB54D5">
        <w:tc>
          <w:tcPr>
            <w:tcW w:w="3324" w:type="dxa"/>
            <w:vMerge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4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Others (</w:t>
            </w:r>
            <w:proofErr w:type="spellStart"/>
            <w:r w:rsidRPr="00E1220D">
              <w:rPr>
                <w:rFonts w:cstheme="minorHAnsi"/>
                <w:b/>
                <w:sz w:val="16"/>
                <w:szCs w:val="16"/>
              </w:rPr>
              <w:t>Plz</w:t>
            </w:r>
            <w:proofErr w:type="spellEnd"/>
            <w:r w:rsidRPr="00E1220D">
              <w:rPr>
                <w:rFonts w:cstheme="minorHAnsi"/>
                <w:b/>
                <w:sz w:val="16"/>
                <w:szCs w:val="16"/>
              </w:rPr>
              <w:t>. Specify)</w:t>
            </w:r>
          </w:p>
        </w:tc>
        <w:tc>
          <w:tcPr>
            <w:tcW w:w="135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547C7A" w:rsidRPr="00E1220D" w:rsidTr="00BB54D5">
        <w:tc>
          <w:tcPr>
            <w:tcW w:w="3324" w:type="dxa"/>
          </w:tcPr>
          <w:p w:rsidR="00547C7A" w:rsidRPr="00E1220D" w:rsidRDefault="00547C7A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MBA-Dual Specialization</w:t>
            </w:r>
          </w:p>
          <w:p w:rsidR="00547C7A" w:rsidRPr="00E1220D" w:rsidRDefault="00547C7A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1.Food and Agribusiness</w:t>
            </w:r>
          </w:p>
          <w:p w:rsidR="00547C7A" w:rsidRPr="00E1220D" w:rsidRDefault="00547C7A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 xml:space="preserve">2.Marketing / International Business/ Finance </w:t>
            </w:r>
          </w:p>
        </w:tc>
        <w:tc>
          <w:tcPr>
            <w:tcW w:w="2544" w:type="dxa"/>
          </w:tcPr>
          <w:p w:rsidR="00547C7A" w:rsidRPr="00E1220D" w:rsidRDefault="00547C7A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 xml:space="preserve">Management Trainee, Executive, </w:t>
            </w:r>
          </w:p>
          <w:p w:rsidR="00547C7A" w:rsidRPr="00E1220D" w:rsidRDefault="00EC27F2" w:rsidP="00FD2006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Manager, Other</w:t>
            </w:r>
            <w:r w:rsidR="00547C7A" w:rsidRPr="00E1220D">
              <w:rPr>
                <w:rFonts w:cstheme="minorHAnsi"/>
                <w:b/>
                <w:sz w:val="16"/>
                <w:szCs w:val="16"/>
              </w:rPr>
              <w:t>(specify)</w:t>
            </w:r>
          </w:p>
        </w:tc>
        <w:tc>
          <w:tcPr>
            <w:tcW w:w="1350" w:type="dxa"/>
          </w:tcPr>
          <w:p w:rsidR="00547C7A" w:rsidRPr="00E1220D" w:rsidRDefault="00547C7A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20" w:type="dxa"/>
          </w:tcPr>
          <w:p w:rsidR="00547C7A" w:rsidRPr="00E1220D" w:rsidRDefault="00547C7A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94" w:type="dxa"/>
          </w:tcPr>
          <w:p w:rsidR="00547C7A" w:rsidRPr="00E1220D" w:rsidRDefault="00547C7A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</w:tbl>
    <w:p w:rsidR="00701708" w:rsidRPr="00E1220D" w:rsidRDefault="00FD2006" w:rsidP="00547C7A">
      <w:pPr>
        <w:spacing w:after="0" w:line="240" w:lineRule="auto"/>
        <w:ind w:left="-630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               </w:t>
      </w:r>
      <w:r w:rsidR="00701708" w:rsidRPr="00E1220D">
        <w:rPr>
          <w:rFonts w:cstheme="minorHAnsi"/>
          <w:b/>
          <w:sz w:val="16"/>
          <w:szCs w:val="16"/>
        </w:rPr>
        <w:t>4. Category of Recruiter / Company (</w:t>
      </w:r>
      <w:r w:rsidR="00701708" w:rsidRPr="00E1220D">
        <w:rPr>
          <w:rFonts w:cstheme="minorHAnsi"/>
          <w:b/>
          <w:sz w:val="16"/>
          <w:szCs w:val="16"/>
        </w:rPr>
        <w:sym w:font="Wingdings" w:char="F0FC"/>
      </w:r>
      <w:r w:rsidR="00701708" w:rsidRPr="00E1220D">
        <w:rPr>
          <w:rFonts w:cstheme="minorHAnsi"/>
          <w:b/>
          <w:sz w:val="16"/>
          <w:szCs w:val="16"/>
        </w:rPr>
        <w:t xml:space="preserve"> all the relevant):</w:t>
      </w:r>
    </w:p>
    <w:tbl>
      <w:tblPr>
        <w:tblStyle w:val="TableGrid"/>
        <w:tblpPr w:leftFromText="180" w:rightFromText="180" w:vertAnchor="text" w:horzAnchor="margin" w:tblpXSpec="center" w:tblpY="42"/>
        <w:tblW w:w="10032" w:type="dxa"/>
        <w:tblLook w:val="04A0" w:firstRow="1" w:lastRow="0" w:firstColumn="1" w:lastColumn="0" w:noHBand="0" w:noVBand="1"/>
      </w:tblPr>
      <w:tblGrid>
        <w:gridCol w:w="1527"/>
        <w:gridCol w:w="708"/>
        <w:gridCol w:w="2127"/>
        <w:gridCol w:w="708"/>
        <w:gridCol w:w="1560"/>
        <w:gridCol w:w="708"/>
        <w:gridCol w:w="1985"/>
        <w:gridCol w:w="709"/>
      </w:tblGrid>
      <w:tr w:rsidR="00FD2006" w:rsidRPr="00E1220D" w:rsidTr="00FD2006">
        <w:tc>
          <w:tcPr>
            <w:tcW w:w="1527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Past Recruiter</w:t>
            </w:r>
          </w:p>
        </w:tc>
        <w:tc>
          <w:tcPr>
            <w:tcW w:w="708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27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First Time Recruiter</w:t>
            </w:r>
          </w:p>
        </w:tc>
        <w:tc>
          <w:tcPr>
            <w:tcW w:w="708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Bulk Recruiter</w:t>
            </w:r>
          </w:p>
        </w:tc>
        <w:tc>
          <w:tcPr>
            <w:tcW w:w="708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General / Start up</w:t>
            </w:r>
          </w:p>
        </w:tc>
        <w:tc>
          <w:tcPr>
            <w:tcW w:w="70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FD2006" w:rsidRPr="00E1220D" w:rsidRDefault="003D5FF6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>5. Employer Highlights</w:t>
      </w:r>
      <w:r w:rsidR="00BE4F50" w:rsidRPr="00E1220D">
        <w:rPr>
          <w:rFonts w:cstheme="minorHAnsi"/>
          <w:b/>
          <w:sz w:val="16"/>
          <w:szCs w:val="16"/>
        </w:rPr>
        <w:t>:</w:t>
      </w:r>
      <w:r w:rsidR="004F60BC" w:rsidRPr="00E1220D">
        <w:rPr>
          <w:rFonts w:cstheme="minorHAnsi"/>
          <w:b/>
          <w:sz w:val="16"/>
          <w:szCs w:val="16"/>
        </w:rPr>
        <w:t xml:space="preserve"> (</w:t>
      </w:r>
      <w:r w:rsidR="004F60BC" w:rsidRPr="00E1220D">
        <w:rPr>
          <w:rFonts w:cstheme="minorHAnsi"/>
          <w:b/>
          <w:sz w:val="16"/>
          <w:szCs w:val="16"/>
        </w:rPr>
        <w:sym w:font="Wingdings" w:char="F0FC"/>
      </w:r>
      <w:proofErr w:type="gramStart"/>
      <w:r w:rsidR="004F60BC" w:rsidRPr="00E1220D">
        <w:rPr>
          <w:rFonts w:cstheme="minorHAnsi"/>
          <w:b/>
          <w:sz w:val="16"/>
          <w:szCs w:val="16"/>
        </w:rPr>
        <w:t xml:space="preserve"> </w:t>
      </w:r>
      <w:proofErr w:type="gramEnd"/>
      <w:r w:rsidR="004F60BC" w:rsidRPr="00E1220D">
        <w:rPr>
          <w:rFonts w:cstheme="minorHAnsi"/>
          <w:b/>
          <w:sz w:val="16"/>
          <w:szCs w:val="16"/>
        </w:rPr>
        <w:t xml:space="preserve"> and fill ):</w:t>
      </w:r>
    </w:p>
    <w:p w:rsidR="00547C7A" w:rsidRPr="00E1220D" w:rsidRDefault="00547C7A" w:rsidP="00872FE3">
      <w:pPr>
        <w:spacing w:after="0" w:line="240" w:lineRule="auto"/>
        <w:rPr>
          <w:rFonts w:cstheme="minorHAnsi"/>
          <w:b/>
          <w:sz w:val="16"/>
          <w:szCs w:val="16"/>
        </w:rPr>
      </w:pPr>
    </w:p>
    <w:p w:rsidR="00FD2006" w:rsidRPr="00E1220D" w:rsidRDefault="00BC5F72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>
        <w:rPr>
          <w:rFonts w:cstheme="minorHAnsi"/>
          <w:b/>
          <w:noProof/>
          <w:sz w:val="16"/>
          <w:szCs w:val="16"/>
          <w:lang w:val="en-US"/>
        </w:rPr>
        <w:pict>
          <v:group id="_x0000_s1077" style="position:absolute;margin-left:15.65pt;margin-top:4.25pt;width:446.9pt;height:83.8pt;z-index:251701248" coordorigin="1033,7267" coordsize="8938,1986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28" type="#_x0000_t32" style="position:absolute;left:1468;top:7267;width:0;height:1986" o:connectortype="straight"/>
            <v:shape id="_x0000_s1038" type="#_x0000_t32" style="position:absolute;left:1033;top:9071;width:8938;height:0" o:connectortype="straight"/>
            <v:oval id="_x0000_s1039" style="position:absolute;left:1352;top:7544;width:220;height:135"/>
            <v:oval id="_x0000_s1040" style="position:absolute;left:1347;top:7773;width:225;height:96;flip:y"/>
            <v:rect id="_x0000_s1048" style="position:absolute;left:1700;top:8930;width:435;height:204"/>
            <v:rect id="_x0000_s1049" style="position:absolute;left:2894;top:8930;width:435;height:204"/>
            <v:rect id="_x0000_s1050" style="position:absolute;left:4226;top:8930;width:435;height:204"/>
            <v:rect id="_x0000_s1051" style="position:absolute;left:5521;top:8930;width:435;height:204"/>
            <v:rect id="_x0000_s1052" style="position:absolute;left:6706;top:8930;width:435;height:204"/>
            <v:rect id="_x0000_s1053" style="position:absolute;left:7924;top:8930;width:435;height:204"/>
            <v:rect id="_x0000_s1066" style="position:absolute;left:9212;top:8930;width:435;height:204"/>
            <v:oval id="_x0000_s1069" style="position:absolute;left:1347;top:7985;width:225;height:96;flip:y"/>
            <v:oval id="_x0000_s1070" style="position:absolute;left:1352;top:8734;width:225;height:96;flip:y"/>
            <v:oval id="_x0000_s1071" style="position:absolute;left:1352;top:8349;width:225;height:96;flip:y"/>
            <v:oval id="_x0000_s1072" style="position:absolute;left:1352;top:8590;width:225;height:96;flip:y"/>
            <v:oval id="_x0000_s1073" style="position:absolute;left:1352;top:8201;width:225;height:96;flip:y"/>
            <v:oval id="_x0000_s1075" style="position:absolute;left:1362;top:7273;width:215;height:135"/>
          </v:group>
        </w:pict>
      </w:r>
      <w:r w:rsidR="004F60BC" w:rsidRPr="00E1220D">
        <w:rPr>
          <w:rFonts w:cstheme="minorHAnsi"/>
          <w:b/>
          <w:sz w:val="16"/>
          <w:szCs w:val="16"/>
        </w:rPr>
        <w:t xml:space="preserve"> 15 LPA +</w:t>
      </w:r>
    </w:p>
    <w:p w:rsidR="00073AB4" w:rsidRPr="00E1220D" w:rsidRDefault="00BC5F72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>
        <w:rPr>
          <w:rFonts w:cstheme="minorHAnsi"/>
          <w:b/>
          <w:noProof/>
          <w:sz w:val="16"/>
          <w:szCs w:val="16"/>
          <w:lang w:val="en-US"/>
        </w:rPr>
        <w:pict>
          <v:shape id="_x0000_s1062" type="#_x0000_t202" style="position:absolute;margin-left:347.4pt;margin-top:7.95pt;width:60.15pt;height:58.9pt;z-index:251691008" strokecolor="white [3212]">
            <v:textbox style="mso-next-textbox:#_x0000_s1062">
              <w:txbxContent>
                <w:p w:rsidR="00087C27" w:rsidRPr="00872FE3" w:rsidRDefault="00491B2E">
                  <w:pPr>
                    <w:rPr>
                      <w:sz w:val="16"/>
                      <w:szCs w:val="16"/>
                    </w:rPr>
                  </w:pPr>
                  <w:r w:rsidRPr="00872FE3">
                    <w:rPr>
                      <w:b/>
                      <w:sz w:val="16"/>
                      <w:szCs w:val="16"/>
                    </w:rPr>
                    <w:t xml:space="preserve">Num of </w:t>
                  </w:r>
                  <w:r w:rsidR="00087C27" w:rsidRPr="00872FE3">
                    <w:rPr>
                      <w:b/>
                      <w:sz w:val="16"/>
                      <w:szCs w:val="16"/>
                    </w:rPr>
                    <w:t>Major international partners</w:t>
                  </w:r>
                </w:p>
              </w:txbxContent>
            </v:textbox>
          </v:shape>
        </w:pict>
      </w:r>
      <w:r w:rsidR="00872FE3" w:rsidRPr="00E1220D">
        <w:rPr>
          <w:rFonts w:cstheme="minorHAnsi"/>
          <w:b/>
          <w:sz w:val="16"/>
          <w:szCs w:val="16"/>
        </w:rPr>
        <w:t xml:space="preserve"> </w:t>
      </w:r>
      <w:r w:rsidR="00BE260E" w:rsidRPr="00E1220D">
        <w:rPr>
          <w:rFonts w:cstheme="minorHAnsi"/>
          <w:b/>
          <w:sz w:val="16"/>
          <w:szCs w:val="16"/>
        </w:rPr>
        <w:t>10 L</w:t>
      </w:r>
      <w:r w:rsidR="0051273A" w:rsidRPr="00E1220D">
        <w:rPr>
          <w:rFonts w:cstheme="minorHAnsi"/>
          <w:b/>
          <w:sz w:val="16"/>
          <w:szCs w:val="16"/>
        </w:rPr>
        <w:t xml:space="preserve">PA </w:t>
      </w:r>
      <w:r w:rsidR="00704EB3" w:rsidRPr="00E1220D">
        <w:rPr>
          <w:rFonts w:cstheme="minorHAnsi"/>
          <w:b/>
          <w:sz w:val="16"/>
          <w:szCs w:val="16"/>
        </w:rPr>
        <w:t xml:space="preserve"> </w:t>
      </w:r>
      <w:r w:rsidR="00BE260E" w:rsidRPr="00E1220D">
        <w:rPr>
          <w:rFonts w:cstheme="minorHAnsi"/>
          <w:b/>
          <w:sz w:val="16"/>
          <w:szCs w:val="16"/>
        </w:rPr>
        <w:t xml:space="preserve"> </w:t>
      </w:r>
    </w:p>
    <w:p w:rsidR="00073AB4" w:rsidRPr="00E1220D" w:rsidRDefault="00872FE3" w:rsidP="00872FE3">
      <w:pPr>
        <w:spacing w:after="0" w:line="240" w:lineRule="auto"/>
        <w:ind w:left="-426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             </w:t>
      </w:r>
      <w:r w:rsidR="008C4D7D" w:rsidRPr="00E1220D">
        <w:rPr>
          <w:rFonts w:cstheme="minorHAnsi"/>
          <w:b/>
          <w:sz w:val="16"/>
          <w:szCs w:val="16"/>
        </w:rPr>
        <w:t>9 L</w:t>
      </w:r>
      <w:r w:rsidR="0051273A" w:rsidRPr="00E1220D">
        <w:rPr>
          <w:rFonts w:cstheme="minorHAnsi"/>
          <w:b/>
          <w:sz w:val="16"/>
          <w:szCs w:val="16"/>
        </w:rPr>
        <w:t>PA</w:t>
      </w:r>
    </w:p>
    <w:p w:rsidR="00872FE3" w:rsidRPr="00E1220D" w:rsidRDefault="00BC5F72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>
        <w:rPr>
          <w:rFonts w:cstheme="minorHAnsi"/>
          <w:b/>
          <w:noProof/>
          <w:sz w:val="16"/>
          <w:szCs w:val="16"/>
          <w:lang w:val="en-US"/>
        </w:rPr>
        <w:pict>
          <v:shape id="_x0000_s1057" type="#_x0000_t202" style="position:absolute;margin-left:82.15pt;margin-top:8.5pt;width:72.9pt;height:39.6pt;z-index:251686912" strokecolor="white [3212]">
            <v:textbox style="mso-next-textbox:#_x0000_s1057">
              <w:txbxContent>
                <w:p w:rsidR="005244D5" w:rsidRPr="00872FE3" w:rsidRDefault="00547C7A" w:rsidP="005244D5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 xml:space="preserve">  </w:t>
                  </w:r>
                  <w:r w:rsidR="00491B2E" w:rsidRPr="00872FE3">
                    <w:rPr>
                      <w:b/>
                      <w:sz w:val="16"/>
                      <w:szCs w:val="16"/>
                    </w:rPr>
                    <w:t>Num</w:t>
                  </w:r>
                  <w:r w:rsidR="005244D5" w:rsidRPr="00872FE3">
                    <w:rPr>
                      <w:b/>
                      <w:sz w:val="16"/>
                      <w:szCs w:val="16"/>
                    </w:rPr>
                    <w:t xml:space="preserve"> of food or allied products</w:t>
                  </w:r>
                </w:p>
              </w:txbxContent>
            </v:textbox>
          </v:shape>
        </w:pict>
      </w:r>
      <w:r w:rsidR="00872FE3" w:rsidRPr="00E1220D">
        <w:rPr>
          <w:rFonts w:cstheme="minorHAnsi"/>
          <w:b/>
          <w:sz w:val="16"/>
          <w:szCs w:val="16"/>
        </w:rPr>
        <w:t xml:space="preserve">   </w:t>
      </w:r>
      <w:r w:rsidR="008C4D7D" w:rsidRPr="00E1220D">
        <w:rPr>
          <w:rFonts w:cstheme="minorHAnsi"/>
          <w:b/>
          <w:sz w:val="16"/>
          <w:szCs w:val="16"/>
        </w:rPr>
        <w:t xml:space="preserve"> 8 L</w:t>
      </w:r>
      <w:r w:rsidR="0051273A" w:rsidRPr="00E1220D">
        <w:rPr>
          <w:rFonts w:cstheme="minorHAnsi"/>
          <w:b/>
          <w:sz w:val="16"/>
          <w:szCs w:val="16"/>
        </w:rPr>
        <w:t>PA</w:t>
      </w:r>
    </w:p>
    <w:p w:rsidR="00073AB4" w:rsidRPr="00E1220D" w:rsidRDefault="00BC5F72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>
        <w:rPr>
          <w:rFonts w:cstheme="minorHAnsi"/>
          <w:b/>
          <w:noProof/>
          <w:sz w:val="16"/>
          <w:szCs w:val="16"/>
          <w:lang w:val="en-US"/>
        </w:rPr>
        <w:pict>
          <v:shape id="_x0000_s1060" type="#_x0000_t202" style="position:absolute;margin-left:224.35pt;margin-top:2.45pt;width:62.55pt;height:31.1pt;z-index:251688960" strokecolor="white [3212]">
            <v:textbox style="mso-next-textbox:#_x0000_s1060">
              <w:txbxContent>
                <w:p w:rsidR="00087C27" w:rsidRPr="00872FE3" w:rsidRDefault="00087C27">
                  <w:pPr>
                    <w:rPr>
                      <w:sz w:val="16"/>
                      <w:szCs w:val="16"/>
                    </w:rPr>
                  </w:pPr>
                  <w:r w:rsidRPr="00872FE3">
                    <w:rPr>
                      <w:b/>
                      <w:sz w:val="16"/>
                      <w:szCs w:val="16"/>
                    </w:rPr>
                    <w:t>NSE or BSE registered</w:t>
                  </w:r>
                </w:p>
              </w:txbxContent>
            </v:textbox>
          </v:shape>
        </w:pict>
      </w:r>
      <w:r>
        <w:rPr>
          <w:rFonts w:cstheme="minorHAnsi"/>
          <w:b/>
          <w:noProof/>
          <w:sz w:val="16"/>
          <w:szCs w:val="16"/>
          <w:lang w:val="en-US"/>
        </w:rPr>
        <w:pict>
          <v:shape id="_x0000_s1064" type="#_x0000_t202" style="position:absolute;margin-left:42.6pt;margin-top:2.7pt;width:50.5pt;height:30.85pt;z-index:251692032" strokecolor="white [3212]">
            <v:textbox style="mso-next-textbox:#_x0000_s1064">
              <w:txbxContent>
                <w:p w:rsidR="00087C27" w:rsidRPr="00872FE3" w:rsidRDefault="00491B2E">
                  <w:pPr>
                    <w:rPr>
                      <w:b/>
                      <w:sz w:val="16"/>
                      <w:szCs w:val="16"/>
                    </w:rPr>
                  </w:pPr>
                  <w:r w:rsidRPr="00872FE3">
                    <w:rPr>
                      <w:b/>
                      <w:sz w:val="16"/>
                      <w:szCs w:val="16"/>
                    </w:rPr>
                    <w:t>Num</w:t>
                  </w:r>
                  <w:r w:rsidR="00087C27" w:rsidRPr="00872FE3">
                    <w:rPr>
                      <w:b/>
                      <w:sz w:val="16"/>
                      <w:szCs w:val="16"/>
                    </w:rPr>
                    <w:t xml:space="preserve"> of branches</w:t>
                  </w:r>
                </w:p>
              </w:txbxContent>
            </v:textbox>
          </v:shape>
        </w:pict>
      </w:r>
      <w:r>
        <w:rPr>
          <w:rFonts w:cstheme="minorHAnsi"/>
          <w:b/>
          <w:noProof/>
          <w:sz w:val="16"/>
          <w:szCs w:val="16"/>
          <w:lang w:val="en-US"/>
        </w:rPr>
        <w:pict>
          <v:shape id="_x0000_s1067" type="#_x0000_t202" style="position:absolute;margin-left:407.55pt;margin-top:2.7pt;width:1in;height:38.05pt;z-index:251694080" strokecolor="white [3212]">
            <v:textbox style="mso-next-textbox:#_x0000_s1067">
              <w:txbxContent>
                <w:p w:rsidR="00491B2E" w:rsidRPr="00872FE3" w:rsidRDefault="00491B2E">
                  <w:pPr>
                    <w:rPr>
                      <w:b/>
                      <w:sz w:val="16"/>
                      <w:szCs w:val="16"/>
                    </w:rPr>
                  </w:pPr>
                  <w:r w:rsidRPr="00872FE3">
                    <w:rPr>
                      <w:b/>
                      <w:sz w:val="16"/>
                      <w:szCs w:val="16"/>
                    </w:rPr>
                    <w:t>Num of Employee</w:t>
                  </w:r>
                </w:p>
              </w:txbxContent>
            </v:textbox>
          </v:shape>
        </w:pict>
      </w:r>
      <w:r>
        <w:rPr>
          <w:rFonts w:cstheme="minorHAnsi"/>
          <w:b/>
          <w:noProof/>
          <w:sz w:val="16"/>
          <w:szCs w:val="16"/>
          <w:lang w:val="en-US"/>
        </w:rPr>
        <w:pict>
          <v:shape id="_x0000_s1061" type="#_x0000_t202" style="position:absolute;margin-left:280.8pt;margin-top:4.75pt;width:66.6pt;height:32.2pt;z-index:251689984" strokecolor="white [3212]">
            <v:textbox style="mso-next-textbox:#_x0000_s1061">
              <w:txbxContent>
                <w:p w:rsidR="00087C27" w:rsidRPr="00872FE3" w:rsidRDefault="00491B2E">
                  <w:pPr>
                    <w:rPr>
                      <w:sz w:val="16"/>
                      <w:szCs w:val="16"/>
                    </w:rPr>
                  </w:pPr>
                  <w:r w:rsidRPr="00872FE3">
                    <w:rPr>
                      <w:b/>
                      <w:sz w:val="16"/>
                      <w:szCs w:val="16"/>
                    </w:rPr>
                    <w:t xml:space="preserve">Num </w:t>
                  </w:r>
                  <w:r w:rsidR="00087C27" w:rsidRPr="00872FE3">
                    <w:rPr>
                      <w:b/>
                      <w:sz w:val="16"/>
                      <w:szCs w:val="16"/>
                    </w:rPr>
                    <w:t>of years completed</w:t>
                  </w:r>
                </w:p>
              </w:txbxContent>
            </v:textbox>
          </v:shape>
        </w:pict>
      </w:r>
      <w:r>
        <w:rPr>
          <w:rFonts w:cstheme="minorHAnsi"/>
          <w:b/>
          <w:noProof/>
          <w:sz w:val="16"/>
          <w:szCs w:val="16"/>
          <w:lang w:val="en-US"/>
        </w:rPr>
        <w:pict>
          <v:shape id="_x0000_s1058" type="#_x0000_t202" style="position:absolute;margin-left:155.05pt;margin-top:2.7pt;width:60.25pt;height:30.85pt;z-index:251687936" strokecolor="white [3212]">
            <v:textbox style="mso-next-textbox:#_x0000_s1058">
              <w:txbxContent>
                <w:p w:rsidR="005244D5" w:rsidRPr="00872FE3" w:rsidRDefault="005244D5">
                  <w:pPr>
                    <w:rPr>
                      <w:sz w:val="16"/>
                      <w:szCs w:val="16"/>
                    </w:rPr>
                  </w:pPr>
                  <w:r w:rsidRPr="00872FE3">
                    <w:rPr>
                      <w:b/>
                      <w:sz w:val="16"/>
                      <w:szCs w:val="16"/>
                    </w:rPr>
                    <w:t xml:space="preserve">Part of group companies   </w:t>
                  </w:r>
                </w:p>
              </w:txbxContent>
            </v:textbox>
          </v:shape>
        </w:pict>
      </w:r>
      <w:r w:rsidR="00872FE3" w:rsidRPr="00E1220D">
        <w:rPr>
          <w:rFonts w:cstheme="minorHAnsi"/>
          <w:b/>
          <w:sz w:val="16"/>
          <w:szCs w:val="16"/>
        </w:rPr>
        <w:t xml:space="preserve">   </w:t>
      </w:r>
      <w:r w:rsidR="00046477" w:rsidRPr="00E1220D">
        <w:rPr>
          <w:rFonts w:cstheme="minorHAnsi"/>
          <w:b/>
          <w:sz w:val="16"/>
          <w:szCs w:val="16"/>
        </w:rPr>
        <w:t xml:space="preserve"> 7 L</w:t>
      </w:r>
      <w:r w:rsidR="0051273A" w:rsidRPr="00E1220D">
        <w:rPr>
          <w:rFonts w:cstheme="minorHAnsi"/>
          <w:b/>
          <w:sz w:val="16"/>
          <w:szCs w:val="16"/>
        </w:rPr>
        <w:t>PA</w:t>
      </w:r>
    </w:p>
    <w:p w:rsidR="00073AB4" w:rsidRPr="00E1220D" w:rsidRDefault="00872FE3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 </w:t>
      </w:r>
      <w:r w:rsidR="00046477" w:rsidRPr="00E1220D">
        <w:rPr>
          <w:rFonts w:cstheme="minorHAnsi"/>
          <w:b/>
          <w:sz w:val="16"/>
          <w:szCs w:val="16"/>
        </w:rPr>
        <w:t xml:space="preserve"> 6 L</w:t>
      </w:r>
      <w:r w:rsidR="0051273A" w:rsidRPr="00E1220D">
        <w:rPr>
          <w:rFonts w:cstheme="minorHAnsi"/>
          <w:b/>
          <w:sz w:val="16"/>
          <w:szCs w:val="16"/>
        </w:rPr>
        <w:t>PA</w:t>
      </w:r>
    </w:p>
    <w:p w:rsidR="00872FE3" w:rsidRPr="00E1220D" w:rsidRDefault="00872FE3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</w:t>
      </w:r>
      <w:r w:rsidR="00046477" w:rsidRPr="00E1220D">
        <w:rPr>
          <w:rFonts w:cstheme="minorHAnsi"/>
          <w:b/>
          <w:sz w:val="16"/>
          <w:szCs w:val="16"/>
        </w:rPr>
        <w:t xml:space="preserve">  5 L</w:t>
      </w:r>
      <w:r w:rsidR="0051273A" w:rsidRPr="00E1220D">
        <w:rPr>
          <w:rFonts w:cstheme="minorHAnsi"/>
          <w:b/>
          <w:sz w:val="16"/>
          <w:szCs w:val="16"/>
        </w:rPr>
        <w:t>PA</w:t>
      </w:r>
    </w:p>
    <w:p w:rsidR="00073AB4" w:rsidRPr="00E1220D" w:rsidRDefault="00872FE3" w:rsidP="00872FE3">
      <w:pPr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  </w:t>
      </w:r>
      <w:r w:rsidR="00046477" w:rsidRPr="00E1220D">
        <w:rPr>
          <w:rFonts w:cstheme="minorHAnsi"/>
          <w:b/>
          <w:sz w:val="16"/>
          <w:szCs w:val="16"/>
        </w:rPr>
        <w:t>4 L</w:t>
      </w:r>
      <w:r w:rsidR="0051273A" w:rsidRPr="00E1220D">
        <w:rPr>
          <w:rFonts w:cstheme="minorHAnsi"/>
          <w:b/>
          <w:sz w:val="16"/>
          <w:szCs w:val="16"/>
        </w:rPr>
        <w:t>PA</w:t>
      </w:r>
    </w:p>
    <w:p w:rsidR="00073AB4" w:rsidRPr="00E1220D" w:rsidRDefault="00073AB4" w:rsidP="00701708">
      <w:pPr>
        <w:spacing w:after="0" w:line="240" w:lineRule="auto"/>
        <w:ind w:left="-426"/>
        <w:rPr>
          <w:rFonts w:cstheme="minorHAnsi"/>
          <w:b/>
          <w:sz w:val="16"/>
          <w:szCs w:val="16"/>
        </w:rPr>
      </w:pPr>
    </w:p>
    <w:p w:rsidR="00701708" w:rsidRPr="00E1220D" w:rsidRDefault="00491B2E" w:rsidP="006361F0">
      <w:pPr>
        <w:spacing w:after="0" w:line="240" w:lineRule="auto"/>
        <w:ind w:left="-426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     </w:t>
      </w:r>
      <w:r w:rsidR="00872FE3" w:rsidRPr="00E1220D">
        <w:rPr>
          <w:rFonts w:cstheme="minorHAnsi"/>
          <w:b/>
          <w:sz w:val="16"/>
          <w:szCs w:val="16"/>
        </w:rPr>
        <w:t xml:space="preserve">  </w:t>
      </w:r>
      <w:r w:rsidR="007647C5" w:rsidRPr="00E1220D">
        <w:rPr>
          <w:rFonts w:cstheme="minorHAnsi"/>
          <w:b/>
          <w:sz w:val="16"/>
          <w:szCs w:val="16"/>
        </w:rPr>
        <w:t>6</w:t>
      </w:r>
      <w:r w:rsidR="00701708" w:rsidRPr="00E1220D">
        <w:rPr>
          <w:rFonts w:cstheme="minorHAnsi"/>
          <w:b/>
          <w:sz w:val="16"/>
          <w:szCs w:val="16"/>
        </w:rPr>
        <w:t>. Mode of Selection (</w:t>
      </w:r>
      <w:r w:rsidR="00701708" w:rsidRPr="00E1220D">
        <w:rPr>
          <w:rFonts w:cstheme="minorHAnsi"/>
          <w:b/>
          <w:sz w:val="16"/>
          <w:szCs w:val="16"/>
        </w:rPr>
        <w:sym w:font="Wingdings" w:char="F0FC"/>
      </w:r>
      <w:r w:rsidR="00701708" w:rsidRPr="00E1220D">
        <w:rPr>
          <w:rFonts w:cstheme="minorHAnsi"/>
          <w:b/>
          <w:sz w:val="16"/>
          <w:szCs w:val="16"/>
        </w:rPr>
        <w:t xml:space="preserve"> with Probable duration)</w:t>
      </w:r>
    </w:p>
    <w:tbl>
      <w:tblPr>
        <w:tblStyle w:val="TableGrid"/>
        <w:tblpPr w:leftFromText="180" w:rightFromText="180" w:vertAnchor="text" w:horzAnchor="margin" w:tblpXSpec="center" w:tblpY="103"/>
        <w:tblW w:w="10032" w:type="dxa"/>
        <w:tblLook w:val="04A0" w:firstRow="1" w:lastRow="0" w:firstColumn="1" w:lastColumn="0" w:noHBand="0" w:noVBand="1"/>
      </w:tblPr>
      <w:tblGrid>
        <w:gridCol w:w="3369"/>
        <w:gridCol w:w="1701"/>
        <w:gridCol w:w="3402"/>
        <w:gridCol w:w="1560"/>
      </w:tblGrid>
      <w:tr w:rsidR="00FD2006" w:rsidRPr="00E1220D" w:rsidTr="00FD2006">
        <w:tc>
          <w:tcPr>
            <w:tcW w:w="336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Presentation/ Pre Placement Talk</w:t>
            </w:r>
          </w:p>
        </w:tc>
        <w:tc>
          <w:tcPr>
            <w:tcW w:w="1701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2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Group Discussion</w:t>
            </w:r>
          </w:p>
        </w:tc>
        <w:tc>
          <w:tcPr>
            <w:tcW w:w="156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FD2006">
        <w:tc>
          <w:tcPr>
            <w:tcW w:w="336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Interview</w:t>
            </w:r>
          </w:p>
        </w:tc>
        <w:tc>
          <w:tcPr>
            <w:tcW w:w="1701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2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Short listing of CV’s (by Company)</w:t>
            </w:r>
          </w:p>
        </w:tc>
        <w:tc>
          <w:tcPr>
            <w:tcW w:w="156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FD2006" w:rsidRPr="00E1220D" w:rsidTr="00FD2006">
        <w:tc>
          <w:tcPr>
            <w:tcW w:w="336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Short listing of CV’s (by NIFTEM)</w:t>
            </w:r>
          </w:p>
        </w:tc>
        <w:tc>
          <w:tcPr>
            <w:tcW w:w="1701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2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Any Other (Please Specify)</w:t>
            </w:r>
          </w:p>
        </w:tc>
        <w:tc>
          <w:tcPr>
            <w:tcW w:w="1560" w:type="dxa"/>
          </w:tcPr>
          <w:p w:rsidR="00FD2006" w:rsidRPr="00E1220D" w:rsidRDefault="00FD2006" w:rsidP="00FD2006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</w:tbl>
    <w:p w:rsidR="00FD2006" w:rsidRPr="00E1220D" w:rsidRDefault="00FD2006" w:rsidP="00FD2006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</w:rPr>
      </w:pPr>
    </w:p>
    <w:p w:rsidR="00701708" w:rsidRPr="00E1220D" w:rsidRDefault="007647C5" w:rsidP="00FD2006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  7</w:t>
      </w:r>
      <w:r w:rsidR="00701708" w:rsidRPr="00E1220D">
        <w:rPr>
          <w:rFonts w:cstheme="minorHAnsi"/>
          <w:b/>
          <w:sz w:val="16"/>
          <w:szCs w:val="16"/>
        </w:rPr>
        <w:t xml:space="preserve">. Place of Selection </w:t>
      </w:r>
      <w:r w:rsidR="00C428AA" w:rsidRPr="00E1220D">
        <w:rPr>
          <w:rFonts w:cstheme="minorHAnsi"/>
          <w:b/>
          <w:sz w:val="16"/>
          <w:szCs w:val="16"/>
        </w:rPr>
        <w:t xml:space="preserve">with Date </w:t>
      </w:r>
      <w:r w:rsidR="00701708" w:rsidRPr="00E1220D">
        <w:rPr>
          <w:rFonts w:cstheme="minorHAnsi"/>
          <w:b/>
          <w:sz w:val="16"/>
          <w:szCs w:val="16"/>
        </w:rPr>
        <w:t>(</w:t>
      </w:r>
      <w:r w:rsidR="00701708" w:rsidRPr="00E1220D">
        <w:rPr>
          <w:rFonts w:cstheme="minorHAnsi"/>
          <w:b/>
          <w:sz w:val="16"/>
          <w:szCs w:val="16"/>
        </w:rPr>
        <w:sym w:font="Wingdings" w:char="F0FC"/>
      </w:r>
      <w:r w:rsidR="00701708" w:rsidRPr="00E1220D">
        <w:rPr>
          <w:rFonts w:cstheme="minorHAnsi"/>
          <w:b/>
          <w:sz w:val="16"/>
          <w:szCs w:val="16"/>
        </w:rPr>
        <w:t>):</w:t>
      </w:r>
    </w:p>
    <w:tbl>
      <w:tblPr>
        <w:tblStyle w:val="TableGrid"/>
        <w:tblpPr w:leftFromText="180" w:rightFromText="180" w:vertAnchor="text" w:horzAnchor="margin" w:tblpXSpec="center" w:tblpY="69"/>
        <w:tblW w:w="10032" w:type="dxa"/>
        <w:tblLook w:val="04A0" w:firstRow="1" w:lastRow="0" w:firstColumn="1" w:lastColumn="0" w:noHBand="0" w:noVBand="1"/>
      </w:tblPr>
      <w:tblGrid>
        <w:gridCol w:w="1668"/>
        <w:gridCol w:w="851"/>
        <w:gridCol w:w="2126"/>
        <w:gridCol w:w="851"/>
        <w:gridCol w:w="1134"/>
        <w:gridCol w:w="850"/>
        <w:gridCol w:w="1559"/>
        <w:gridCol w:w="993"/>
      </w:tblGrid>
      <w:tr w:rsidR="00FD2006" w:rsidRPr="00E1220D" w:rsidTr="00FD2006">
        <w:tc>
          <w:tcPr>
            <w:tcW w:w="1668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On Campus Date</w:t>
            </w:r>
          </w:p>
        </w:tc>
        <w:tc>
          <w:tcPr>
            <w:tcW w:w="851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126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Company’s Office Date</w:t>
            </w:r>
          </w:p>
        </w:tc>
        <w:tc>
          <w:tcPr>
            <w:tcW w:w="851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34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Skype Date</w:t>
            </w:r>
          </w:p>
        </w:tc>
        <w:tc>
          <w:tcPr>
            <w:tcW w:w="850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59" w:type="dxa"/>
          </w:tcPr>
          <w:p w:rsidR="00FD2006" w:rsidRPr="00E1220D" w:rsidRDefault="00FD2006" w:rsidP="00FD2006">
            <w:pPr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Telephonic Date</w:t>
            </w:r>
          </w:p>
        </w:tc>
        <w:tc>
          <w:tcPr>
            <w:tcW w:w="993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</w:tr>
    </w:tbl>
    <w:p w:rsidR="00FD2006" w:rsidRPr="00E1220D" w:rsidRDefault="00FD2006" w:rsidP="00FD2006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254"/>
        <w:tblW w:w="10032" w:type="dxa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3101"/>
      </w:tblGrid>
      <w:tr w:rsidR="00FD2006" w:rsidRPr="00E1220D" w:rsidTr="00FD2006">
        <w:tc>
          <w:tcPr>
            <w:tcW w:w="2310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Date and Time of Visit</w:t>
            </w:r>
          </w:p>
        </w:tc>
        <w:tc>
          <w:tcPr>
            <w:tcW w:w="7722" w:type="dxa"/>
            <w:gridSpan w:val="3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FD2006" w:rsidRPr="00E1220D" w:rsidTr="00FD2006">
        <w:tc>
          <w:tcPr>
            <w:tcW w:w="2310" w:type="dxa"/>
            <w:vMerge w:val="restart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No. of Persons Visiting</w:t>
            </w:r>
          </w:p>
        </w:tc>
        <w:tc>
          <w:tcPr>
            <w:tcW w:w="2310" w:type="dxa"/>
            <w:vMerge w:val="restart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11" w:type="dxa"/>
            <w:vMerge w:val="restart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Name and Designation of Visiting Delegates</w:t>
            </w:r>
          </w:p>
        </w:tc>
        <w:tc>
          <w:tcPr>
            <w:tcW w:w="3101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FD2006" w:rsidRPr="00E1220D" w:rsidTr="00FD2006">
        <w:tc>
          <w:tcPr>
            <w:tcW w:w="2310" w:type="dxa"/>
            <w:vMerge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10" w:type="dxa"/>
            <w:vMerge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11" w:type="dxa"/>
            <w:vMerge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01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</w:tr>
    </w:tbl>
    <w:p w:rsidR="00B852E8" w:rsidRPr="00B852E8" w:rsidRDefault="007647C5" w:rsidP="00B852E8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  <w:lang w:val="en-US"/>
        </w:rPr>
      </w:pPr>
      <w:r w:rsidRPr="00E1220D">
        <w:rPr>
          <w:rFonts w:cstheme="minorHAnsi"/>
          <w:b/>
          <w:sz w:val="16"/>
          <w:szCs w:val="16"/>
        </w:rPr>
        <w:t xml:space="preserve"> 8</w:t>
      </w:r>
      <w:r w:rsidR="00B852E8">
        <w:rPr>
          <w:rFonts w:cstheme="minorHAnsi"/>
          <w:b/>
          <w:sz w:val="16"/>
          <w:szCs w:val="16"/>
        </w:rPr>
        <w:t xml:space="preserve">. Details of Visit for </w:t>
      </w:r>
      <w:r w:rsidR="00701708" w:rsidRPr="00E1220D">
        <w:rPr>
          <w:rFonts w:cstheme="minorHAnsi"/>
          <w:b/>
          <w:sz w:val="16"/>
          <w:szCs w:val="16"/>
        </w:rPr>
        <w:t>Placemen</w:t>
      </w:r>
      <w:r w:rsidR="00B852E8">
        <w:rPr>
          <w:rFonts w:cstheme="minorHAnsi"/>
          <w:b/>
          <w:sz w:val="16"/>
          <w:szCs w:val="16"/>
        </w:rPr>
        <w:t>t Season – Jan to June 2018</w:t>
      </w:r>
      <w:r w:rsidR="00701708" w:rsidRPr="00E1220D">
        <w:rPr>
          <w:rFonts w:cstheme="minorHAnsi"/>
          <w:b/>
          <w:sz w:val="16"/>
          <w:szCs w:val="16"/>
        </w:rPr>
        <w:t>:</w:t>
      </w:r>
      <w:r w:rsidR="00B852E8">
        <w:rPr>
          <w:rFonts w:cstheme="minorHAnsi"/>
          <w:b/>
          <w:sz w:val="16"/>
          <w:szCs w:val="16"/>
        </w:rPr>
        <w:t xml:space="preserve"> </w:t>
      </w:r>
      <w:r w:rsidR="00B852E8" w:rsidRPr="00B852E8">
        <w:rPr>
          <w:rFonts w:cstheme="minorHAnsi"/>
          <w:b/>
          <w:bCs/>
          <w:iCs/>
          <w:sz w:val="16"/>
          <w:szCs w:val="16"/>
          <w:lang w:val="en-US"/>
        </w:rPr>
        <w:t>(for CTC offers in &amp; around doubl</w:t>
      </w:r>
      <w:r w:rsidR="00BC5F72">
        <w:rPr>
          <w:rFonts w:cstheme="minorHAnsi"/>
          <w:b/>
          <w:bCs/>
          <w:iCs/>
          <w:sz w:val="16"/>
          <w:szCs w:val="16"/>
          <w:lang w:val="en-US"/>
        </w:rPr>
        <w:t xml:space="preserve">e digit, early slots in </w:t>
      </w:r>
      <w:bookmarkStart w:id="0" w:name="_GoBack"/>
      <w:bookmarkEnd w:id="0"/>
      <w:r w:rsidR="00BC5F72">
        <w:rPr>
          <w:rFonts w:cstheme="minorHAnsi"/>
          <w:b/>
          <w:bCs/>
          <w:iCs/>
          <w:sz w:val="16"/>
          <w:szCs w:val="16"/>
          <w:lang w:val="en-US"/>
        </w:rPr>
        <w:t>February first</w:t>
      </w:r>
      <w:r w:rsidR="00B852E8" w:rsidRPr="00B852E8">
        <w:rPr>
          <w:rFonts w:cstheme="minorHAnsi"/>
          <w:b/>
          <w:bCs/>
          <w:iCs/>
          <w:sz w:val="16"/>
          <w:szCs w:val="16"/>
          <w:lang w:val="en-US"/>
        </w:rPr>
        <w:t xml:space="preserve"> week may be provided).</w:t>
      </w:r>
    </w:p>
    <w:p w:rsidR="00FD2006" w:rsidRPr="00E1220D" w:rsidRDefault="00FD2006" w:rsidP="00FD2006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</w:rPr>
      </w:pPr>
    </w:p>
    <w:p w:rsidR="00701708" w:rsidRPr="00E1220D" w:rsidRDefault="007647C5" w:rsidP="00FD2006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>9</w:t>
      </w:r>
      <w:r w:rsidR="00701708" w:rsidRPr="00E1220D">
        <w:rPr>
          <w:rFonts w:cstheme="minorHAnsi"/>
          <w:b/>
          <w:sz w:val="16"/>
          <w:szCs w:val="16"/>
        </w:rPr>
        <w:t>. Package Details:</w:t>
      </w:r>
    </w:p>
    <w:tbl>
      <w:tblPr>
        <w:tblStyle w:val="TableGrid"/>
        <w:tblpPr w:leftFromText="180" w:rightFromText="180" w:vertAnchor="text" w:horzAnchor="margin" w:tblpXSpec="center" w:tblpY="54"/>
        <w:tblW w:w="10032" w:type="dxa"/>
        <w:tblLook w:val="04A0" w:firstRow="1" w:lastRow="0" w:firstColumn="1" w:lastColumn="0" w:noHBand="0" w:noVBand="1"/>
      </w:tblPr>
      <w:tblGrid>
        <w:gridCol w:w="3086"/>
        <w:gridCol w:w="1559"/>
        <w:gridCol w:w="3969"/>
        <w:gridCol w:w="1418"/>
      </w:tblGrid>
      <w:tr w:rsidR="00FD2006" w:rsidRPr="00E1220D" w:rsidTr="00FD2006">
        <w:tc>
          <w:tcPr>
            <w:tcW w:w="3086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CTC (During Probation Period)</w:t>
            </w:r>
          </w:p>
        </w:tc>
        <w:tc>
          <w:tcPr>
            <w:tcW w:w="1559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69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Cash on Hand (During Probation Period)</w:t>
            </w:r>
          </w:p>
        </w:tc>
        <w:tc>
          <w:tcPr>
            <w:tcW w:w="1418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FD2006" w:rsidRPr="00E1220D" w:rsidTr="00FD2006">
        <w:tc>
          <w:tcPr>
            <w:tcW w:w="3086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CTC (After Probation Period)</w:t>
            </w:r>
          </w:p>
        </w:tc>
        <w:tc>
          <w:tcPr>
            <w:tcW w:w="1559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69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Cash on Hand(After Probation Period)</w:t>
            </w:r>
          </w:p>
        </w:tc>
        <w:tc>
          <w:tcPr>
            <w:tcW w:w="1418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</w:tr>
    </w:tbl>
    <w:p w:rsidR="006361F0" w:rsidRDefault="006361F0" w:rsidP="00FD2006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</w:rPr>
      </w:pPr>
    </w:p>
    <w:p w:rsidR="00701708" w:rsidRPr="00E1220D" w:rsidRDefault="007647C5" w:rsidP="00FD2006">
      <w:pPr>
        <w:tabs>
          <w:tab w:val="center" w:pos="0"/>
        </w:tabs>
        <w:spacing w:after="0" w:line="240" w:lineRule="auto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>10</w:t>
      </w:r>
      <w:r w:rsidR="00701708" w:rsidRPr="00E1220D">
        <w:rPr>
          <w:rFonts w:cstheme="minorHAnsi"/>
          <w:b/>
          <w:sz w:val="16"/>
          <w:szCs w:val="16"/>
        </w:rPr>
        <w:t>. Bond</w:t>
      </w:r>
      <w:r w:rsidR="00C428AA" w:rsidRPr="00E1220D">
        <w:rPr>
          <w:rFonts w:cstheme="minorHAnsi"/>
          <w:b/>
          <w:sz w:val="16"/>
          <w:szCs w:val="16"/>
        </w:rPr>
        <w:t>/Agreement</w:t>
      </w:r>
      <w:r w:rsidR="00701708" w:rsidRPr="00E1220D">
        <w:rPr>
          <w:rFonts w:cstheme="minorHAnsi"/>
          <w:b/>
          <w:sz w:val="16"/>
          <w:szCs w:val="16"/>
        </w:rPr>
        <w:t xml:space="preserve"> Details (If any):</w:t>
      </w:r>
    </w:p>
    <w:tbl>
      <w:tblPr>
        <w:tblStyle w:val="TableGrid"/>
        <w:tblpPr w:leftFromText="180" w:rightFromText="180" w:vertAnchor="text" w:horzAnchor="margin" w:tblpXSpec="center" w:tblpY="73"/>
        <w:tblW w:w="10032" w:type="dxa"/>
        <w:tblLook w:val="04A0" w:firstRow="1" w:lastRow="0" w:firstColumn="1" w:lastColumn="0" w:noHBand="0" w:noVBand="1"/>
      </w:tblPr>
      <w:tblGrid>
        <w:gridCol w:w="2661"/>
        <w:gridCol w:w="7371"/>
      </w:tblGrid>
      <w:tr w:rsidR="00FD2006" w:rsidRPr="00E1220D" w:rsidTr="00FD2006">
        <w:tc>
          <w:tcPr>
            <w:tcW w:w="2661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  <w:r w:rsidRPr="00E1220D">
              <w:rPr>
                <w:rFonts w:cstheme="minorHAnsi"/>
                <w:sz w:val="16"/>
                <w:szCs w:val="16"/>
              </w:rPr>
              <w:t>Duration</w:t>
            </w:r>
          </w:p>
        </w:tc>
        <w:tc>
          <w:tcPr>
            <w:tcW w:w="7371" w:type="dxa"/>
          </w:tcPr>
          <w:p w:rsidR="00FD2006" w:rsidRPr="00E1220D" w:rsidRDefault="00FD2006" w:rsidP="00FD2006">
            <w:pPr>
              <w:tabs>
                <w:tab w:val="center" w:pos="0"/>
              </w:tabs>
              <w:rPr>
                <w:rFonts w:cstheme="minorHAnsi"/>
                <w:sz w:val="16"/>
                <w:szCs w:val="16"/>
              </w:rPr>
            </w:pPr>
          </w:p>
        </w:tc>
      </w:tr>
    </w:tbl>
    <w:p w:rsidR="004F60BC" w:rsidRPr="00E1220D" w:rsidRDefault="004F60BC" w:rsidP="00701708">
      <w:pPr>
        <w:spacing w:after="0"/>
        <w:rPr>
          <w:rFonts w:cstheme="minorHAnsi"/>
          <w:b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994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BB6089" w:rsidRPr="00E1220D" w:rsidTr="00FE0CE8">
        <w:trPr>
          <w:trHeight w:val="77"/>
        </w:trPr>
        <w:tc>
          <w:tcPr>
            <w:tcW w:w="10065" w:type="dxa"/>
            <w:shd w:val="clear" w:color="auto" w:fill="auto"/>
          </w:tcPr>
          <w:p w:rsidR="00BB6089" w:rsidRPr="00E1220D" w:rsidRDefault="00BB6089" w:rsidP="00FE0CE8">
            <w:pPr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Kindly mail/fax this sheet to:</w:t>
            </w:r>
          </w:p>
        </w:tc>
      </w:tr>
      <w:tr w:rsidR="00BB6089" w:rsidRPr="00E1220D" w:rsidTr="00FE0CE8">
        <w:trPr>
          <w:trHeight w:val="777"/>
        </w:trPr>
        <w:tc>
          <w:tcPr>
            <w:tcW w:w="10065" w:type="dxa"/>
          </w:tcPr>
          <w:p w:rsidR="003259B2" w:rsidRPr="00E1220D" w:rsidRDefault="00BB6089" w:rsidP="00FE0CE8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Pro</w:t>
            </w:r>
            <w:r w:rsidR="004012A3">
              <w:rPr>
                <w:rFonts w:cstheme="minorHAnsi"/>
                <w:b/>
                <w:sz w:val="16"/>
                <w:szCs w:val="16"/>
              </w:rPr>
              <w:t>fessor In-charge,</w:t>
            </w:r>
            <w:r w:rsidR="003259B2">
              <w:rPr>
                <w:rFonts w:cstheme="minorHAnsi"/>
                <w:b/>
                <w:sz w:val="16"/>
                <w:szCs w:val="16"/>
              </w:rPr>
              <w:t xml:space="preserve"> Corporate Resource Division, </w:t>
            </w:r>
            <w:r w:rsidR="003259B2" w:rsidRPr="00E1220D">
              <w:rPr>
                <w:rFonts w:cstheme="minorHAnsi"/>
                <w:b/>
                <w:sz w:val="16"/>
                <w:szCs w:val="16"/>
              </w:rPr>
              <w:t xml:space="preserve"> Phone: 130-2281032 (1031/1033),</w:t>
            </w:r>
          </w:p>
          <w:p w:rsidR="00BB6089" w:rsidRPr="00E1220D" w:rsidRDefault="00BB6089" w:rsidP="00FE0CE8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>National Institute of Food Technology Entrepreneurship and Management (NIFTEM)</w:t>
            </w:r>
          </w:p>
          <w:p w:rsidR="00BB6089" w:rsidRPr="00E1220D" w:rsidRDefault="00BB6089" w:rsidP="00FE0CE8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 xml:space="preserve">Plot No. 97, Sector – 56, HSIIDC, Industrial Estate, </w:t>
            </w:r>
            <w:proofErr w:type="spellStart"/>
            <w:r w:rsidRPr="00E1220D">
              <w:rPr>
                <w:rFonts w:cstheme="minorHAnsi"/>
                <w:b/>
                <w:sz w:val="16"/>
                <w:szCs w:val="16"/>
              </w:rPr>
              <w:t>Kundli</w:t>
            </w:r>
            <w:proofErr w:type="spellEnd"/>
            <w:r w:rsidRPr="00E1220D">
              <w:rPr>
                <w:rFonts w:cstheme="minorHAnsi"/>
                <w:b/>
                <w:sz w:val="16"/>
                <w:szCs w:val="16"/>
              </w:rPr>
              <w:t xml:space="preserve">, District – </w:t>
            </w:r>
            <w:proofErr w:type="spellStart"/>
            <w:r w:rsidRPr="00E1220D">
              <w:rPr>
                <w:rFonts w:cstheme="minorHAnsi"/>
                <w:b/>
                <w:sz w:val="16"/>
                <w:szCs w:val="16"/>
              </w:rPr>
              <w:t>Sonepat</w:t>
            </w:r>
            <w:proofErr w:type="spellEnd"/>
            <w:r w:rsidRPr="00E1220D">
              <w:rPr>
                <w:rFonts w:cstheme="minorHAnsi"/>
                <w:b/>
                <w:sz w:val="16"/>
                <w:szCs w:val="16"/>
              </w:rPr>
              <w:t>, Haryana – 131028</w:t>
            </w:r>
          </w:p>
          <w:p w:rsidR="00BB6089" w:rsidRDefault="006361F0" w:rsidP="00FE0CE8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               </w:t>
            </w:r>
            <w:r w:rsidR="00BB6089" w:rsidRPr="00E1220D">
              <w:rPr>
                <w:rFonts w:cstheme="minorHAnsi"/>
                <w:b/>
                <w:sz w:val="16"/>
                <w:szCs w:val="16"/>
              </w:rPr>
              <w:t xml:space="preserve"> Mr. Aditya Kumar, Sr. Manager - CRD +91 8607559966 (M), E-Mail: </w:t>
            </w:r>
            <w:hyperlink r:id="rId8" w:history="1">
              <w:r w:rsidR="004474C6" w:rsidRPr="00D26F9B">
                <w:rPr>
                  <w:rStyle w:val="Hyperlink"/>
                  <w:rFonts w:cstheme="minorHAnsi"/>
                  <w:b/>
                  <w:sz w:val="16"/>
                  <w:szCs w:val="16"/>
                </w:rPr>
                <w:t>niftem.crd@gmail.com</w:t>
              </w:r>
            </w:hyperlink>
            <w:r w:rsidR="006317F9">
              <w:t xml:space="preserve">, </w:t>
            </w:r>
            <w:hyperlink r:id="rId9" w:history="1">
              <w:r w:rsidR="00437A3C" w:rsidRPr="007C28A6">
                <w:rPr>
                  <w:rStyle w:val="Hyperlink"/>
                  <w:rFonts w:cstheme="minorHAnsi"/>
                  <w:b/>
                  <w:sz w:val="16"/>
                  <w:szCs w:val="16"/>
                </w:rPr>
                <w:t>aditya.kumar@niftem.ac.in</w:t>
              </w:r>
            </w:hyperlink>
            <w:r w:rsidR="00437A3C" w:rsidRPr="00E1220D">
              <w:rPr>
                <w:rFonts w:cstheme="minorHAnsi"/>
                <w:b/>
                <w:sz w:val="16"/>
                <w:szCs w:val="16"/>
              </w:rPr>
              <w:t>,</w:t>
            </w:r>
            <w:r w:rsidR="00BB6089" w:rsidRPr="00E1220D">
              <w:rPr>
                <w:rFonts w:cstheme="minorHAnsi"/>
                <w:b/>
                <w:sz w:val="16"/>
                <w:szCs w:val="16"/>
              </w:rPr>
              <w:t xml:space="preserve"> </w:t>
            </w:r>
            <w:hyperlink r:id="rId10" w:history="1">
              <w:r w:rsidR="00BB6089" w:rsidRPr="00E1220D">
                <w:rPr>
                  <w:rStyle w:val="Hyperlink"/>
                  <w:rFonts w:cstheme="minorHAnsi"/>
                  <w:b/>
                  <w:sz w:val="16"/>
                  <w:szCs w:val="16"/>
                </w:rPr>
                <w:t>crd@niftem.ac.in</w:t>
              </w:r>
            </w:hyperlink>
          </w:p>
          <w:p w:rsidR="00BB6089" w:rsidRPr="00E1220D" w:rsidRDefault="00BB6089" w:rsidP="00FE0CE8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1220D">
              <w:rPr>
                <w:rFonts w:cstheme="minorHAnsi"/>
                <w:b/>
                <w:sz w:val="16"/>
                <w:szCs w:val="16"/>
              </w:rPr>
              <w:t xml:space="preserve">Skype ID: </w:t>
            </w:r>
            <w:proofErr w:type="spellStart"/>
            <w:r w:rsidRPr="00E1220D">
              <w:rPr>
                <w:rFonts w:cstheme="minorHAnsi"/>
                <w:b/>
                <w:sz w:val="16"/>
                <w:szCs w:val="16"/>
              </w:rPr>
              <w:t>crd.niftem</w:t>
            </w:r>
            <w:proofErr w:type="spellEnd"/>
            <w:r w:rsidRPr="00E1220D">
              <w:rPr>
                <w:rFonts w:cstheme="minorHAnsi"/>
                <w:b/>
                <w:sz w:val="16"/>
                <w:szCs w:val="16"/>
              </w:rPr>
              <w:t>, Website: www.niftem.ac.in</w:t>
            </w:r>
          </w:p>
        </w:tc>
      </w:tr>
    </w:tbl>
    <w:p w:rsidR="00701708" w:rsidRDefault="00701708" w:rsidP="00701708">
      <w:pPr>
        <w:spacing w:after="0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*Attach a separate sheet if required                                                         </w:t>
      </w:r>
      <w:r w:rsidR="00245B04" w:rsidRPr="00E1220D">
        <w:rPr>
          <w:rFonts w:cstheme="minorHAnsi"/>
          <w:b/>
          <w:sz w:val="16"/>
          <w:szCs w:val="16"/>
        </w:rPr>
        <w:t xml:space="preserve">              </w:t>
      </w:r>
      <w:r w:rsidRPr="00E1220D">
        <w:rPr>
          <w:rFonts w:cstheme="minorHAnsi"/>
          <w:b/>
          <w:sz w:val="16"/>
          <w:szCs w:val="16"/>
        </w:rPr>
        <w:t xml:space="preserve">Signature: </w:t>
      </w:r>
      <w:r w:rsidRPr="00E1220D">
        <w:rPr>
          <w:rFonts w:cstheme="minorHAnsi"/>
          <w:b/>
          <w:sz w:val="16"/>
          <w:szCs w:val="16"/>
        </w:rPr>
        <w:br/>
        <w:t>*</w:t>
      </w:r>
      <w:r w:rsidR="00073AB4" w:rsidRPr="00E1220D">
        <w:rPr>
          <w:rFonts w:cstheme="minorHAnsi"/>
          <w:b/>
          <w:sz w:val="16"/>
          <w:szCs w:val="16"/>
        </w:rPr>
        <w:t>Note: Minimum pay package is 4.25</w:t>
      </w:r>
      <w:r w:rsidR="00E454DD">
        <w:rPr>
          <w:rFonts w:cstheme="minorHAnsi"/>
          <w:b/>
          <w:sz w:val="16"/>
          <w:szCs w:val="16"/>
        </w:rPr>
        <w:t xml:space="preserve"> Lakh per annum</w:t>
      </w:r>
      <w:r w:rsidR="00E454DD">
        <w:rPr>
          <w:rFonts w:cstheme="minorHAnsi"/>
          <w:b/>
          <w:sz w:val="16"/>
          <w:szCs w:val="16"/>
        </w:rPr>
        <w:tab/>
        <w:t xml:space="preserve">                                           </w:t>
      </w:r>
      <w:r w:rsidR="00FD2006" w:rsidRPr="00E1220D">
        <w:rPr>
          <w:rFonts w:cstheme="minorHAnsi"/>
          <w:b/>
          <w:sz w:val="16"/>
          <w:szCs w:val="16"/>
        </w:rPr>
        <w:t xml:space="preserve"> </w:t>
      </w:r>
      <w:r w:rsidRPr="00E1220D">
        <w:rPr>
          <w:rFonts w:cstheme="minorHAnsi"/>
          <w:b/>
          <w:sz w:val="16"/>
          <w:szCs w:val="16"/>
        </w:rPr>
        <w:t>Name:</w:t>
      </w:r>
    </w:p>
    <w:p w:rsidR="00E454DD" w:rsidRPr="00E1220D" w:rsidRDefault="00E454DD" w:rsidP="00E454DD">
      <w:pPr>
        <w:spacing w:after="0"/>
        <w:rPr>
          <w:rFonts w:cstheme="minorHAnsi"/>
          <w:b/>
          <w:sz w:val="16"/>
          <w:szCs w:val="16"/>
        </w:rPr>
      </w:pPr>
      <w:r w:rsidRPr="00E1220D">
        <w:rPr>
          <w:rFonts w:cstheme="minorHAnsi"/>
          <w:b/>
          <w:sz w:val="16"/>
          <w:szCs w:val="16"/>
        </w:rPr>
        <w:t xml:space="preserve">*Seal of Organisation:                                                                      </w:t>
      </w:r>
      <w:r>
        <w:rPr>
          <w:rFonts w:cstheme="minorHAnsi"/>
          <w:b/>
          <w:sz w:val="16"/>
          <w:szCs w:val="16"/>
        </w:rPr>
        <w:t xml:space="preserve">                     </w:t>
      </w:r>
      <w:r w:rsidRPr="00E1220D">
        <w:rPr>
          <w:rFonts w:cstheme="minorHAnsi"/>
          <w:b/>
          <w:sz w:val="16"/>
          <w:szCs w:val="16"/>
        </w:rPr>
        <w:t xml:space="preserve"> Designation: </w:t>
      </w:r>
    </w:p>
    <w:sectPr w:rsidR="00E454DD" w:rsidRPr="00E1220D" w:rsidSect="005738E6">
      <w:pgSz w:w="11907" w:h="16839" w:code="9"/>
      <w:pgMar w:top="720" w:right="720" w:bottom="720" w:left="72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D3471"/>
    <w:multiLevelType w:val="hybridMultilevel"/>
    <w:tmpl w:val="C07CF4DA"/>
    <w:lvl w:ilvl="0" w:tplc="25023DBC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QyMzAyNDexsDS0tDBR0lEKTi0uzszPAykwrAUAHNJMhiwAAAA="/>
  </w:docVars>
  <w:rsids>
    <w:rsidRoot w:val="002E7ACC"/>
    <w:rsid w:val="0000119A"/>
    <w:rsid w:val="0002290F"/>
    <w:rsid w:val="00046477"/>
    <w:rsid w:val="00073AB4"/>
    <w:rsid w:val="00087C27"/>
    <w:rsid w:val="000A2A89"/>
    <w:rsid w:val="000B58F5"/>
    <w:rsid w:val="001240E7"/>
    <w:rsid w:val="001B0D54"/>
    <w:rsid w:val="001C7766"/>
    <w:rsid w:val="001D582E"/>
    <w:rsid w:val="001D755C"/>
    <w:rsid w:val="00205128"/>
    <w:rsid w:val="00212B70"/>
    <w:rsid w:val="00236503"/>
    <w:rsid w:val="00245B04"/>
    <w:rsid w:val="002530F5"/>
    <w:rsid w:val="00256C75"/>
    <w:rsid w:val="002B13E8"/>
    <w:rsid w:val="002D0A2F"/>
    <w:rsid w:val="002E7ACC"/>
    <w:rsid w:val="0030145F"/>
    <w:rsid w:val="003036F7"/>
    <w:rsid w:val="00320F83"/>
    <w:rsid w:val="00321C9E"/>
    <w:rsid w:val="003259B2"/>
    <w:rsid w:val="00344778"/>
    <w:rsid w:val="00356535"/>
    <w:rsid w:val="00367E42"/>
    <w:rsid w:val="00380AFC"/>
    <w:rsid w:val="003D5FF6"/>
    <w:rsid w:val="003E6784"/>
    <w:rsid w:val="004012A3"/>
    <w:rsid w:val="00437A3C"/>
    <w:rsid w:val="00443D87"/>
    <w:rsid w:val="004474C6"/>
    <w:rsid w:val="0048013E"/>
    <w:rsid w:val="00491B2E"/>
    <w:rsid w:val="004A54BC"/>
    <w:rsid w:val="004D0ED1"/>
    <w:rsid w:val="004E3AC6"/>
    <w:rsid w:val="004F2158"/>
    <w:rsid w:val="004F60BC"/>
    <w:rsid w:val="005024E8"/>
    <w:rsid w:val="0051273A"/>
    <w:rsid w:val="0051503C"/>
    <w:rsid w:val="005244D5"/>
    <w:rsid w:val="00547C7A"/>
    <w:rsid w:val="00566CBE"/>
    <w:rsid w:val="005738E6"/>
    <w:rsid w:val="005A3E4B"/>
    <w:rsid w:val="005F376F"/>
    <w:rsid w:val="006069B9"/>
    <w:rsid w:val="006317F9"/>
    <w:rsid w:val="006361F0"/>
    <w:rsid w:val="00637457"/>
    <w:rsid w:val="00647FA6"/>
    <w:rsid w:val="006539F6"/>
    <w:rsid w:val="006A4C19"/>
    <w:rsid w:val="006B2001"/>
    <w:rsid w:val="006B4D98"/>
    <w:rsid w:val="006D48D9"/>
    <w:rsid w:val="006E2048"/>
    <w:rsid w:val="00701708"/>
    <w:rsid w:val="00704EB3"/>
    <w:rsid w:val="00760D1C"/>
    <w:rsid w:val="007647C5"/>
    <w:rsid w:val="007A15D1"/>
    <w:rsid w:val="007B7003"/>
    <w:rsid w:val="007C28A6"/>
    <w:rsid w:val="007E611B"/>
    <w:rsid w:val="00851AE4"/>
    <w:rsid w:val="00872FE3"/>
    <w:rsid w:val="00874EE0"/>
    <w:rsid w:val="008C4D7D"/>
    <w:rsid w:val="008D780A"/>
    <w:rsid w:val="009013BE"/>
    <w:rsid w:val="009070FA"/>
    <w:rsid w:val="009404D0"/>
    <w:rsid w:val="00974CE6"/>
    <w:rsid w:val="009955E5"/>
    <w:rsid w:val="009B6D08"/>
    <w:rsid w:val="009D333A"/>
    <w:rsid w:val="009F2CA6"/>
    <w:rsid w:val="009F3CA2"/>
    <w:rsid w:val="00A03FD5"/>
    <w:rsid w:val="00A1648A"/>
    <w:rsid w:val="00A22FFF"/>
    <w:rsid w:val="00A23431"/>
    <w:rsid w:val="00A26A08"/>
    <w:rsid w:val="00A62463"/>
    <w:rsid w:val="00A76597"/>
    <w:rsid w:val="00A87667"/>
    <w:rsid w:val="00A96110"/>
    <w:rsid w:val="00AB074F"/>
    <w:rsid w:val="00B605E0"/>
    <w:rsid w:val="00B73AED"/>
    <w:rsid w:val="00B852E8"/>
    <w:rsid w:val="00BA7695"/>
    <w:rsid w:val="00BB54D5"/>
    <w:rsid w:val="00BB6089"/>
    <w:rsid w:val="00BC5F72"/>
    <w:rsid w:val="00BE260E"/>
    <w:rsid w:val="00BE4F50"/>
    <w:rsid w:val="00C1558A"/>
    <w:rsid w:val="00C261B1"/>
    <w:rsid w:val="00C27B0A"/>
    <w:rsid w:val="00C428AA"/>
    <w:rsid w:val="00C50B3D"/>
    <w:rsid w:val="00C5413E"/>
    <w:rsid w:val="00C96844"/>
    <w:rsid w:val="00CB5580"/>
    <w:rsid w:val="00CB7FA2"/>
    <w:rsid w:val="00D16D3E"/>
    <w:rsid w:val="00D35D2A"/>
    <w:rsid w:val="00D373D0"/>
    <w:rsid w:val="00DC2A23"/>
    <w:rsid w:val="00E0203B"/>
    <w:rsid w:val="00E1220D"/>
    <w:rsid w:val="00E13C5F"/>
    <w:rsid w:val="00E454DD"/>
    <w:rsid w:val="00EA5845"/>
    <w:rsid w:val="00EB1557"/>
    <w:rsid w:val="00EC27F2"/>
    <w:rsid w:val="00EF02C1"/>
    <w:rsid w:val="00F05A81"/>
    <w:rsid w:val="00F40394"/>
    <w:rsid w:val="00F50509"/>
    <w:rsid w:val="00F8061E"/>
    <w:rsid w:val="00FD2006"/>
    <w:rsid w:val="00FE0CE8"/>
    <w:rsid w:val="00FE45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8"/>
    <o:shapelayout v:ext="edit">
      <o:idmap v:ext="edit" data="1"/>
      <o:rules v:ext="edit">
        <o:r id="V:Rule1" type="connector" idref="#_x0000_s1038"/>
        <o:r id="V:Rule2" type="connector" idref="#_x0000_s1028"/>
      </o:rules>
    </o:shapelayout>
  </w:shapeDefaults>
  <w:decimalSymbol w:val="."/>
  <w:listSeparator w:val=","/>
  <w15:docId w15:val="{DD1F736C-3D0F-4DF2-8FB2-79A901F96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0D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7A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AC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0170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017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170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ftem.crd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crd@niftem.ac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Administrator\Desktop\New%20folder\final\aditya.kumar@niftem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y</dc:creator>
  <cp:lastModifiedBy>siddartha b</cp:lastModifiedBy>
  <cp:revision>29</cp:revision>
  <cp:lastPrinted>2017-09-14T14:03:00Z</cp:lastPrinted>
  <dcterms:created xsi:type="dcterms:W3CDTF">2017-09-07T10:40:00Z</dcterms:created>
  <dcterms:modified xsi:type="dcterms:W3CDTF">2018-01-24T09:38:00Z</dcterms:modified>
</cp:coreProperties>
</file>